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0BB59" w14:textId="75F688CF" w:rsidR="00F234D8" w:rsidRDefault="009D5945" w:rsidP="009D5945">
      <w:pPr>
        <w:jc w:val="center"/>
      </w:pPr>
      <w:r>
        <w:t>User’s Manual</w:t>
      </w:r>
    </w:p>
    <w:p w14:paraId="48E1C66A" w14:textId="5B841DFF" w:rsidR="009D5945" w:rsidRDefault="009D5945" w:rsidP="009D5945">
      <w:pPr>
        <w:jc w:val="center"/>
      </w:pPr>
      <w:r>
        <w:t>By Seth Everett</w:t>
      </w:r>
    </w:p>
    <w:p w14:paraId="187D4B81" w14:textId="2AC5B453" w:rsidR="009D5945" w:rsidRDefault="009D5945" w:rsidP="009D5945">
      <w:r>
        <w:t>The Basics:</w:t>
      </w:r>
    </w:p>
    <w:p w14:paraId="0F079D8D" w14:textId="667122E6" w:rsidR="009D5945" w:rsidRDefault="009D5945" w:rsidP="009D5945">
      <w:r>
        <w:t>Open program by running executable program.</w:t>
      </w:r>
    </w:p>
    <w:p w14:paraId="7E7CD8E9" w14:textId="1D54C253" w:rsidR="009D5945" w:rsidRDefault="009D5945" w:rsidP="009D5945">
      <w:pPr>
        <w:pStyle w:val="ListParagraph"/>
        <w:numPr>
          <w:ilvl w:val="0"/>
          <w:numId w:val="1"/>
        </w:numPr>
      </w:pPr>
      <w:r w:rsidRPr="009D5945">
        <w:drawing>
          <wp:anchor distT="0" distB="0" distL="114300" distR="114300" simplePos="0" relativeHeight="251659264" behindDoc="0" locked="0" layoutInCell="1" allowOverlap="1" wp14:anchorId="444B28D7" wp14:editId="2CD70A6B">
            <wp:simplePos x="0" y="0"/>
            <wp:positionH relativeFrom="page">
              <wp:posOffset>-1428750</wp:posOffset>
            </wp:positionH>
            <wp:positionV relativeFrom="paragraph">
              <wp:posOffset>248285</wp:posOffset>
            </wp:positionV>
            <wp:extent cx="6229350" cy="3200400"/>
            <wp:effectExtent l="0" t="0" r="0" b="0"/>
            <wp:wrapNone/>
            <wp:docPr id="394144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14454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t>Upon opening the program, you should see a similar sight to this:</w:t>
      </w:r>
    </w:p>
    <w:p w14:paraId="095E42B9" w14:textId="77777777" w:rsidR="009D5945" w:rsidRDefault="009D5945" w:rsidP="009D5945"/>
    <w:p w14:paraId="6A9814B7" w14:textId="77777777" w:rsidR="009D5945" w:rsidRDefault="009D5945" w:rsidP="009D5945"/>
    <w:p w14:paraId="58A06513" w14:textId="77777777" w:rsidR="009D5945" w:rsidRDefault="009D5945" w:rsidP="009D5945"/>
    <w:p w14:paraId="1F9B43C4" w14:textId="77777777" w:rsidR="009D5945" w:rsidRDefault="009D5945" w:rsidP="009D5945"/>
    <w:p w14:paraId="2A8A9B12" w14:textId="77777777" w:rsidR="009D5945" w:rsidRDefault="009D5945" w:rsidP="009D5945"/>
    <w:p w14:paraId="19A1A567" w14:textId="77777777" w:rsidR="009D5945" w:rsidRDefault="009D5945" w:rsidP="009D5945"/>
    <w:p w14:paraId="357F2F39" w14:textId="77777777" w:rsidR="009D5945" w:rsidRDefault="009D5945" w:rsidP="009D5945"/>
    <w:p w14:paraId="157F10D8" w14:textId="77777777" w:rsidR="009D5945" w:rsidRDefault="009D5945" w:rsidP="009D5945"/>
    <w:p w14:paraId="4ED7227A" w14:textId="77777777" w:rsidR="009D5945" w:rsidRDefault="009D5945" w:rsidP="009D5945"/>
    <w:p w14:paraId="1EC1133E" w14:textId="77777777" w:rsidR="009D5945" w:rsidRDefault="009D5945" w:rsidP="009D5945"/>
    <w:p w14:paraId="06661497" w14:textId="753D4B38" w:rsidR="009D5945" w:rsidRDefault="009D5945" w:rsidP="009D5945"/>
    <w:p w14:paraId="2BFE134E" w14:textId="77777777" w:rsidR="009D5945" w:rsidRDefault="009D5945" w:rsidP="009D5945"/>
    <w:p w14:paraId="60825999" w14:textId="76C51B34" w:rsidR="009D5945" w:rsidRDefault="009D5945" w:rsidP="009D5945">
      <w:r>
        <w:t>This is the basic command line interface.</w:t>
      </w:r>
    </w:p>
    <w:p w14:paraId="6752D09E" w14:textId="1F31FA6A" w:rsidR="009D5945" w:rsidRDefault="009D5945" w:rsidP="009D5945">
      <w:r>
        <w:t xml:space="preserve">The Program consists of 6 </w:t>
      </w:r>
      <w:proofErr w:type="gramStart"/>
      <w:r>
        <w:t>functions</w:t>
      </w:r>
      <w:proofErr w:type="gramEnd"/>
    </w:p>
    <w:p w14:paraId="565773B8" w14:textId="67682810" w:rsidR="009D5945" w:rsidRDefault="009D5945" w:rsidP="009D5945">
      <w:pPr>
        <w:pStyle w:val="ListParagraph"/>
        <w:numPr>
          <w:ilvl w:val="0"/>
          <w:numId w:val="2"/>
        </w:numPr>
        <w:jc w:val="center"/>
      </w:pPr>
      <w:r>
        <w:t>Seat a Party</w:t>
      </w:r>
      <w:r>
        <w:tab/>
        <w:t>2. Mark or Clear</w:t>
      </w:r>
      <w:r>
        <w:tab/>
      </w:r>
      <w:r>
        <w:tab/>
        <w:t>3. Add Party to Wait</w:t>
      </w:r>
      <w:r>
        <w:tab/>
        <w:t>4. Wait List</w:t>
      </w:r>
      <w:r>
        <w:tab/>
        <w:t>5. Add Serve</w:t>
      </w:r>
      <w:r>
        <w:tab/>
        <w:t>6: Exit Program</w:t>
      </w:r>
    </w:p>
    <w:p w14:paraId="21C63A59" w14:textId="74856D6A" w:rsidR="009D5945" w:rsidRDefault="009D5945" w:rsidP="009D5945">
      <w:pPr>
        <w:jc w:val="center"/>
      </w:pPr>
      <w:r>
        <w:t>Seat Party</w:t>
      </w:r>
    </w:p>
    <w:p w14:paraId="0B8853AB" w14:textId="6A3FEF27" w:rsidR="009D5945" w:rsidRDefault="009D5945" w:rsidP="009D5945">
      <w:pPr>
        <w:jc w:val="center"/>
      </w:pPr>
      <w:r>
        <w:t>Seat Party allows the used to assign guests to a particular table.</w:t>
      </w:r>
    </w:p>
    <w:p w14:paraId="2C223EC6" w14:textId="483B46A7" w:rsidR="009D5945" w:rsidRDefault="009D5945" w:rsidP="009D5945">
      <w:r>
        <w:t>Directions</w:t>
      </w:r>
    </w:p>
    <w:p w14:paraId="47E23F5A" w14:textId="1F8BC233" w:rsidR="009D5945" w:rsidRDefault="009D5945" w:rsidP="009D5945">
      <w:pPr>
        <w:pStyle w:val="ListParagraph"/>
        <w:numPr>
          <w:ilvl w:val="0"/>
          <w:numId w:val="3"/>
        </w:numPr>
      </w:pPr>
      <w:r>
        <w:t>Type, 1, into the prompt.</w:t>
      </w:r>
    </w:p>
    <w:p w14:paraId="2C24EC1C" w14:textId="53BB407F" w:rsidR="009D5945" w:rsidRDefault="009D5945" w:rsidP="009D5945">
      <w:pPr>
        <w:pStyle w:val="ListParagraph"/>
        <w:numPr>
          <w:ilvl w:val="0"/>
          <w:numId w:val="3"/>
        </w:numPr>
      </w:pPr>
      <w:r>
        <w:t>The Screen will clear, and you will be prompted to enter the table you wish to seat.</w:t>
      </w:r>
    </w:p>
    <w:p w14:paraId="6250D1E0" w14:textId="5B6228CF" w:rsidR="009D5945" w:rsidRDefault="009D5945" w:rsidP="009D5945">
      <w:pPr>
        <w:pStyle w:val="ListParagraph"/>
        <w:numPr>
          <w:ilvl w:val="0"/>
          <w:numId w:val="3"/>
        </w:numPr>
      </w:pPr>
      <w:r>
        <w:t>Type the desired table into the prompt.</w:t>
      </w:r>
    </w:p>
    <w:p w14:paraId="55833888" w14:textId="5D1DE6E2" w:rsidR="009D5945" w:rsidRDefault="009D5945" w:rsidP="009D5945">
      <w:pPr>
        <w:pStyle w:val="ListParagraph"/>
        <w:numPr>
          <w:ilvl w:val="0"/>
          <w:numId w:val="3"/>
        </w:numPr>
      </w:pPr>
      <w:r>
        <w:t>Next you will need to the enter the number of guests.</w:t>
      </w:r>
    </w:p>
    <w:p w14:paraId="35EE0574" w14:textId="124C4184" w:rsidR="009D5945" w:rsidRDefault="009D5945" w:rsidP="009D5945">
      <w:pPr>
        <w:pStyle w:val="ListParagraph"/>
        <w:numPr>
          <w:ilvl w:val="0"/>
          <w:numId w:val="3"/>
        </w:numPr>
      </w:pPr>
      <w:r>
        <w:t>If the table can handle that enter number of people, the screen will clear and display the home table.</w:t>
      </w:r>
    </w:p>
    <w:p w14:paraId="3010487B" w14:textId="1210F4C9" w:rsidR="009D5945" w:rsidRDefault="009D5945" w:rsidP="009D5945">
      <w:pPr>
        <w:pStyle w:val="ListParagraph"/>
        <w:numPr>
          <w:ilvl w:val="1"/>
          <w:numId w:val="3"/>
        </w:numPr>
      </w:pPr>
      <w:r>
        <w:t>If the table cannot hold that number of people, the user will be prompted too either.</w:t>
      </w:r>
    </w:p>
    <w:p w14:paraId="1202EB73" w14:textId="4B48585D" w:rsidR="009D5945" w:rsidRDefault="009D5945" w:rsidP="009D5945">
      <w:pPr>
        <w:pStyle w:val="ListParagraph"/>
        <w:numPr>
          <w:ilvl w:val="2"/>
          <w:numId w:val="3"/>
        </w:numPr>
      </w:pPr>
      <w:r>
        <w:t>A: Continue B: Enter a smaller party amount C: Select a different table</w:t>
      </w:r>
    </w:p>
    <w:p w14:paraId="18E87AE8" w14:textId="51429438" w:rsidR="009D5945" w:rsidRDefault="009D5945" w:rsidP="009D5945">
      <w:pPr>
        <w:pStyle w:val="ListParagraph"/>
        <w:numPr>
          <w:ilvl w:val="1"/>
          <w:numId w:val="3"/>
        </w:numPr>
      </w:pPr>
      <w:r>
        <w:lastRenderedPageBreak/>
        <w:t>If you select continue the program will clear and go to the home table.</w:t>
      </w:r>
    </w:p>
    <w:p w14:paraId="48AC054D" w14:textId="0CFF14D7" w:rsidR="009D5945" w:rsidRDefault="009D5945" w:rsidP="009D5945">
      <w:pPr>
        <w:pStyle w:val="ListParagraph"/>
        <w:numPr>
          <w:ilvl w:val="1"/>
          <w:numId w:val="3"/>
        </w:numPr>
      </w:pPr>
      <w:r>
        <w:t>If you selected Enter a smaller party amount you will be repromoted to enter a smaller party amount.</w:t>
      </w:r>
    </w:p>
    <w:p w14:paraId="5293F47E" w14:textId="622B042B" w:rsidR="009D5945" w:rsidRDefault="009D5945" w:rsidP="009D5945">
      <w:pPr>
        <w:pStyle w:val="ListParagraph"/>
        <w:numPr>
          <w:ilvl w:val="1"/>
          <w:numId w:val="3"/>
        </w:numPr>
      </w:pPr>
      <w:r>
        <w:t>If you selected the select a different table, you will be prompted to select a different table then asked again for the number of people within the party.</w:t>
      </w:r>
    </w:p>
    <w:p w14:paraId="680D20DD" w14:textId="32821E57" w:rsidR="009D5945" w:rsidRDefault="009D5945" w:rsidP="009D5945">
      <w:r w:rsidRPr="009D5945">
        <w:drawing>
          <wp:anchor distT="0" distB="0" distL="114300" distR="114300" simplePos="0" relativeHeight="251660288" behindDoc="0" locked="0" layoutInCell="1" allowOverlap="1" wp14:anchorId="7109DA61" wp14:editId="3A957CBA">
            <wp:simplePos x="0" y="0"/>
            <wp:positionH relativeFrom="column">
              <wp:posOffset>-2038350</wp:posOffset>
            </wp:positionH>
            <wp:positionV relativeFrom="paragraph">
              <wp:posOffset>216535</wp:posOffset>
            </wp:positionV>
            <wp:extent cx="5943600" cy="3165475"/>
            <wp:effectExtent l="0" t="0" r="0" b="0"/>
            <wp:wrapNone/>
            <wp:docPr id="2078376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37676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5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Upon competition the program should look like this.</w:t>
      </w:r>
    </w:p>
    <w:p w14:paraId="63C3A063" w14:textId="77777777" w:rsidR="009D5945" w:rsidRDefault="009D5945" w:rsidP="009D5945"/>
    <w:p w14:paraId="2C957C21" w14:textId="77777777" w:rsidR="009D5945" w:rsidRDefault="009D5945" w:rsidP="009D5945"/>
    <w:p w14:paraId="763CB6DC" w14:textId="77777777" w:rsidR="009D5945" w:rsidRDefault="009D5945" w:rsidP="009D5945"/>
    <w:p w14:paraId="3B874A72" w14:textId="77777777" w:rsidR="009D5945" w:rsidRDefault="009D5945" w:rsidP="009D5945"/>
    <w:p w14:paraId="3CDB0A4F" w14:textId="77777777" w:rsidR="009D5945" w:rsidRDefault="009D5945" w:rsidP="009D5945"/>
    <w:p w14:paraId="11E9A60F" w14:textId="77777777" w:rsidR="009D5945" w:rsidRDefault="009D5945" w:rsidP="009D5945"/>
    <w:p w14:paraId="10D0BE2E" w14:textId="77777777" w:rsidR="009D5945" w:rsidRDefault="009D5945" w:rsidP="009D5945"/>
    <w:p w14:paraId="6BC24B0C" w14:textId="77777777" w:rsidR="009D5945" w:rsidRDefault="009D5945" w:rsidP="009D5945"/>
    <w:p w14:paraId="21691FA6" w14:textId="77777777" w:rsidR="009D5945" w:rsidRDefault="009D5945" w:rsidP="009D5945"/>
    <w:p w14:paraId="4F70843C" w14:textId="77777777" w:rsidR="009D5945" w:rsidRDefault="009D5945" w:rsidP="009D5945"/>
    <w:p w14:paraId="1D5C974B" w14:textId="77777777" w:rsidR="009D5945" w:rsidRDefault="009D5945" w:rsidP="009D5945"/>
    <w:p w14:paraId="28F31810" w14:textId="4BFFE1B1" w:rsidR="009D5945" w:rsidRDefault="009D5945" w:rsidP="009D5945"/>
    <w:p w14:paraId="4E765A44" w14:textId="664C973B" w:rsidR="009D5945" w:rsidRDefault="009D5945" w:rsidP="009D5945">
      <w:pPr>
        <w:jc w:val="center"/>
      </w:pPr>
      <w:r>
        <w:t>Mark or Clear</w:t>
      </w:r>
    </w:p>
    <w:p w14:paraId="348820D0" w14:textId="2A180BC2" w:rsidR="009D5945" w:rsidRDefault="009D5945" w:rsidP="009D5945">
      <w:pPr>
        <w:jc w:val="center"/>
      </w:pPr>
      <w:r>
        <w:t>Allows the user to mark a table yellow or to clear a table back to green.</w:t>
      </w:r>
    </w:p>
    <w:p w14:paraId="09A6444A" w14:textId="0EAEEA09" w:rsidR="009D5945" w:rsidRDefault="009D5945" w:rsidP="009D5945">
      <w:r>
        <w:t>Directions</w:t>
      </w:r>
    </w:p>
    <w:p w14:paraId="47820BC5" w14:textId="3C1DF05C" w:rsidR="009D5945" w:rsidRDefault="009D5945" w:rsidP="009D5945">
      <w:pPr>
        <w:pStyle w:val="ListParagraph"/>
        <w:numPr>
          <w:ilvl w:val="0"/>
          <w:numId w:val="5"/>
        </w:numPr>
      </w:pPr>
      <w:r>
        <w:t>Enter, 2, in the prompt.</w:t>
      </w:r>
    </w:p>
    <w:p w14:paraId="15FA546B" w14:textId="74BC6C58" w:rsidR="009D5945" w:rsidRDefault="009D5945" w:rsidP="009D5945">
      <w:pPr>
        <w:pStyle w:val="ListParagraph"/>
        <w:numPr>
          <w:ilvl w:val="0"/>
          <w:numId w:val="5"/>
        </w:numPr>
      </w:pPr>
      <w:r>
        <w:t>The user is then prompted to select either:</w:t>
      </w:r>
    </w:p>
    <w:p w14:paraId="2E246894" w14:textId="703BD02A" w:rsidR="009D5945" w:rsidRDefault="009D5945" w:rsidP="009D5945">
      <w:pPr>
        <w:pStyle w:val="ListParagraph"/>
        <w:numPr>
          <w:ilvl w:val="1"/>
          <w:numId w:val="5"/>
        </w:numPr>
      </w:pPr>
      <w:r>
        <w:t>Clear Table or Mark table dirty</w:t>
      </w:r>
    </w:p>
    <w:p w14:paraId="428D34DC" w14:textId="358BB90A" w:rsidR="009D5945" w:rsidRDefault="009D5945" w:rsidP="009D5945">
      <w:pPr>
        <w:pStyle w:val="ListParagraph"/>
        <w:numPr>
          <w:ilvl w:val="0"/>
          <w:numId w:val="5"/>
        </w:numPr>
      </w:pPr>
      <w:r>
        <w:t>Enter either 1 or 2.</w:t>
      </w:r>
    </w:p>
    <w:p w14:paraId="6523CC32" w14:textId="69B3D141" w:rsidR="009D5945" w:rsidRDefault="009D5945" w:rsidP="009D5945">
      <w:pPr>
        <w:pStyle w:val="ListParagraph"/>
        <w:numPr>
          <w:ilvl w:val="0"/>
          <w:numId w:val="5"/>
        </w:numPr>
      </w:pPr>
      <w:r>
        <w:t>Once selected the user will need to input the table they wish to modify.</w:t>
      </w:r>
    </w:p>
    <w:p w14:paraId="7F5AF838" w14:textId="56CADF13" w:rsidR="009D5945" w:rsidRDefault="009D5945" w:rsidP="009D5945">
      <w:pPr>
        <w:pStyle w:val="ListParagraph"/>
        <w:numPr>
          <w:ilvl w:val="0"/>
          <w:numId w:val="5"/>
        </w:numPr>
      </w:pPr>
      <w:r>
        <w:t>Once enter the screen will clear and the user will be taken back to the home table.</w:t>
      </w:r>
    </w:p>
    <w:p w14:paraId="3E34C8D6" w14:textId="0A099276" w:rsidR="009D5945" w:rsidRDefault="009D5945" w:rsidP="009D5945">
      <w:r>
        <w:t xml:space="preserve">If following from the previous example on how to seat a </w:t>
      </w:r>
      <w:proofErr w:type="gramStart"/>
      <w:r>
        <w:t>table</w:t>
      </w:r>
      <w:proofErr w:type="gramEnd"/>
      <w:r>
        <w:t xml:space="preserve"> the table will now look like.</w:t>
      </w:r>
    </w:p>
    <w:p w14:paraId="16E3165A" w14:textId="3A63E88E" w:rsidR="009D5945" w:rsidRDefault="009D5945" w:rsidP="009D5945">
      <w:r w:rsidRPr="009D5945">
        <w:drawing>
          <wp:anchor distT="0" distB="0" distL="114300" distR="114300" simplePos="0" relativeHeight="251658240" behindDoc="0" locked="0" layoutInCell="1" allowOverlap="1" wp14:anchorId="585B72CC" wp14:editId="684F566B">
            <wp:simplePos x="0" y="0"/>
            <wp:positionH relativeFrom="margin">
              <wp:posOffset>-114300</wp:posOffset>
            </wp:positionH>
            <wp:positionV relativeFrom="page">
              <wp:posOffset>8027035</wp:posOffset>
            </wp:positionV>
            <wp:extent cx="2105025" cy="1393190"/>
            <wp:effectExtent l="0" t="0" r="9525" b="0"/>
            <wp:wrapNone/>
            <wp:docPr id="3663343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33437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1393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DC01A7" w14:textId="77777777" w:rsidR="009D5945" w:rsidRDefault="009D5945" w:rsidP="009D5945"/>
    <w:p w14:paraId="61FE3180" w14:textId="6F8E1FB9" w:rsidR="009D5945" w:rsidRDefault="009D5945" w:rsidP="009D5945"/>
    <w:p w14:paraId="629CA608" w14:textId="77777777" w:rsidR="009D5945" w:rsidRDefault="009D5945" w:rsidP="009D5945"/>
    <w:p w14:paraId="510FAE2C" w14:textId="66A8BB0E" w:rsidR="009D5945" w:rsidRDefault="009D5945" w:rsidP="009D5945">
      <w:pPr>
        <w:jc w:val="center"/>
      </w:pPr>
      <w:r>
        <w:lastRenderedPageBreak/>
        <w:t>Add Party to Wait</w:t>
      </w:r>
    </w:p>
    <w:p w14:paraId="5CE286ED" w14:textId="212D91FE" w:rsidR="009D5945" w:rsidRDefault="009D5945" w:rsidP="009D5945">
      <w:pPr>
        <w:jc w:val="center"/>
      </w:pPr>
      <w:r>
        <w:t>Allows the user to add a guest to the wait.</w:t>
      </w:r>
    </w:p>
    <w:p w14:paraId="68A4C1C9" w14:textId="5F20DCCE" w:rsidR="009D5945" w:rsidRDefault="009D5945" w:rsidP="009D5945">
      <w:r>
        <w:t>Directions</w:t>
      </w:r>
    </w:p>
    <w:p w14:paraId="1062FD92" w14:textId="4D88B66F" w:rsidR="009D5945" w:rsidRDefault="009D5945" w:rsidP="009D5945">
      <w:pPr>
        <w:pStyle w:val="ListParagraph"/>
        <w:numPr>
          <w:ilvl w:val="0"/>
          <w:numId w:val="7"/>
        </w:numPr>
      </w:pPr>
      <w:r>
        <w:t>Enter 3 into the prompt.</w:t>
      </w:r>
    </w:p>
    <w:p w14:paraId="6E420ACA" w14:textId="269AE1B3" w:rsidR="009D5945" w:rsidRDefault="009D5945" w:rsidP="009D5945">
      <w:pPr>
        <w:pStyle w:val="ListParagraph"/>
        <w:numPr>
          <w:ilvl w:val="0"/>
          <w:numId w:val="7"/>
        </w:numPr>
      </w:pPr>
      <w:r>
        <w:t xml:space="preserve">The user will be showing this page which shows all five of the wait list </w:t>
      </w:r>
      <w:proofErr w:type="gramStart"/>
      <w:r>
        <w:t>slots</w:t>
      </w:r>
      <w:proofErr w:type="gramEnd"/>
    </w:p>
    <w:p w14:paraId="338CB5C7" w14:textId="2A1C5EEA" w:rsidR="009D5945" w:rsidRDefault="009D5945" w:rsidP="009D5945">
      <w:r w:rsidRPr="009D5945">
        <w:drawing>
          <wp:inline distT="0" distB="0" distL="0" distR="0" wp14:anchorId="1D71FAD2" wp14:editId="38B00C87">
            <wp:extent cx="1981477" cy="1790950"/>
            <wp:effectExtent l="0" t="0" r="0" b="0"/>
            <wp:docPr id="283278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27840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81477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92509" w14:textId="5099BB45" w:rsidR="009D5945" w:rsidRDefault="009D5945" w:rsidP="009D5945">
      <w:pPr>
        <w:pStyle w:val="ListParagraph"/>
        <w:numPr>
          <w:ilvl w:val="0"/>
          <w:numId w:val="7"/>
        </w:numPr>
      </w:pPr>
      <w:r>
        <w:t>The user will need to select a slot and enter the corresponding number of that slot.</w:t>
      </w:r>
    </w:p>
    <w:p w14:paraId="4BC7FC3A" w14:textId="73EE858C" w:rsidR="009D5945" w:rsidRDefault="009D5945" w:rsidP="009D5945">
      <w:pPr>
        <w:pStyle w:val="ListParagraph"/>
        <w:numPr>
          <w:ilvl w:val="0"/>
          <w:numId w:val="7"/>
        </w:numPr>
      </w:pPr>
      <w:r>
        <w:t>Once selected the user is prompted to enter the name of the party.</w:t>
      </w:r>
    </w:p>
    <w:p w14:paraId="4ADD3529" w14:textId="645A72A9" w:rsidR="009D5945" w:rsidRDefault="009D5945" w:rsidP="009D5945">
      <w:pPr>
        <w:pStyle w:val="ListParagraph"/>
        <w:numPr>
          <w:ilvl w:val="1"/>
          <w:numId w:val="7"/>
        </w:numPr>
      </w:pPr>
      <w:r>
        <w:t>This must a single word, no spaces are allowed.</w:t>
      </w:r>
    </w:p>
    <w:p w14:paraId="5B0134E8" w14:textId="6915AB22" w:rsidR="009D5945" w:rsidRDefault="009D5945" w:rsidP="009D5945">
      <w:pPr>
        <w:pStyle w:val="ListParagraph"/>
        <w:numPr>
          <w:ilvl w:val="0"/>
          <w:numId w:val="7"/>
        </w:numPr>
      </w:pPr>
      <w:r>
        <w:t>The user will then be prompted for the party size.</w:t>
      </w:r>
    </w:p>
    <w:p w14:paraId="55E9F354" w14:textId="262DEDD1" w:rsidR="009D5945" w:rsidRDefault="009D5945" w:rsidP="009D5945">
      <w:pPr>
        <w:pStyle w:val="ListParagraph"/>
        <w:numPr>
          <w:ilvl w:val="0"/>
          <w:numId w:val="7"/>
        </w:numPr>
      </w:pPr>
      <w:r>
        <w:t>The user will then be prompted if there are any special requests such as wall, window, or table number.</w:t>
      </w:r>
    </w:p>
    <w:p w14:paraId="7E868DAC" w14:textId="485C55A7" w:rsidR="009D5945" w:rsidRDefault="009D5945" w:rsidP="009D5945">
      <w:pPr>
        <w:pStyle w:val="ListParagraph"/>
        <w:numPr>
          <w:ilvl w:val="1"/>
          <w:numId w:val="7"/>
        </w:numPr>
      </w:pPr>
      <w:r>
        <w:t>The user must enter with a capital Y or N if they want to enter a special request.</w:t>
      </w:r>
    </w:p>
    <w:p w14:paraId="7E344074" w14:textId="6CF98D3C" w:rsidR="009D5945" w:rsidRDefault="009D5945" w:rsidP="009D5945">
      <w:pPr>
        <w:pStyle w:val="ListParagraph"/>
        <w:numPr>
          <w:ilvl w:val="0"/>
          <w:numId w:val="7"/>
        </w:numPr>
      </w:pPr>
      <w:r>
        <w:t>If the special request is selected the user will then be promoted to enter it.</w:t>
      </w:r>
    </w:p>
    <w:p w14:paraId="33DE22BC" w14:textId="5EDDB3A8" w:rsidR="009D5945" w:rsidRDefault="009D5945" w:rsidP="009D5945">
      <w:pPr>
        <w:pStyle w:val="ListParagraph"/>
        <w:numPr>
          <w:ilvl w:val="1"/>
          <w:numId w:val="7"/>
        </w:numPr>
      </w:pPr>
      <w:r>
        <w:t>This must be a single word; no spaces are allowed.</w:t>
      </w:r>
    </w:p>
    <w:p w14:paraId="55B14FC2" w14:textId="47CC8B61" w:rsidR="009D5945" w:rsidRDefault="009D5945" w:rsidP="009D5945">
      <w:pPr>
        <w:pStyle w:val="ListParagraph"/>
        <w:numPr>
          <w:ilvl w:val="0"/>
          <w:numId w:val="7"/>
        </w:numPr>
      </w:pPr>
      <w:r>
        <w:t>Upon enter this information the user will be taken back to the home table.</w:t>
      </w:r>
    </w:p>
    <w:p w14:paraId="1A8B5AD9" w14:textId="57F1F5AB" w:rsidR="009D5945" w:rsidRDefault="009D5945" w:rsidP="009D5945">
      <w:pPr>
        <w:jc w:val="center"/>
      </w:pPr>
      <w:r>
        <w:t>Waitlist</w:t>
      </w:r>
    </w:p>
    <w:p w14:paraId="2ACD8094" w14:textId="68E4FEFB" w:rsidR="009D5945" w:rsidRDefault="009D5945" w:rsidP="009D5945">
      <w:pPr>
        <w:jc w:val="center"/>
      </w:pPr>
      <w:r>
        <w:t>Allows the user to view the wait list.</w:t>
      </w:r>
    </w:p>
    <w:p w14:paraId="5A59FFEF" w14:textId="3A5BB3B0" w:rsidR="009D5945" w:rsidRDefault="009D5945" w:rsidP="009D5945">
      <w:r>
        <w:t>Directions</w:t>
      </w:r>
    </w:p>
    <w:p w14:paraId="5E0B0839" w14:textId="14867BD9" w:rsidR="009D5945" w:rsidRDefault="009D5945" w:rsidP="009D5945">
      <w:pPr>
        <w:pStyle w:val="ListParagraph"/>
        <w:numPr>
          <w:ilvl w:val="0"/>
          <w:numId w:val="8"/>
        </w:numPr>
      </w:pPr>
      <w:r>
        <w:t>Enter 4 into the prompt.</w:t>
      </w:r>
    </w:p>
    <w:p w14:paraId="5C10754F" w14:textId="0EC1B603" w:rsidR="009D5945" w:rsidRDefault="009D5945" w:rsidP="009D5945">
      <w:pPr>
        <w:pStyle w:val="ListParagraph"/>
        <w:numPr>
          <w:ilvl w:val="0"/>
          <w:numId w:val="8"/>
        </w:numPr>
      </w:pPr>
      <w:r>
        <w:t>Upon entering the user will be taken to a list of the 5 wait list slots</w:t>
      </w:r>
    </w:p>
    <w:p w14:paraId="45F7C0DD" w14:textId="77DF8B7C" w:rsidR="009D5945" w:rsidRDefault="009D5945" w:rsidP="009D5945">
      <w:pPr>
        <w:pStyle w:val="ListParagraph"/>
        <w:numPr>
          <w:ilvl w:val="0"/>
          <w:numId w:val="8"/>
        </w:numPr>
      </w:pPr>
      <w:r>
        <w:t>To exit the list the user must enter a num whole number into the prompt.</w:t>
      </w:r>
    </w:p>
    <w:p w14:paraId="06F73F5E" w14:textId="2C7E8373" w:rsidR="009D5945" w:rsidRDefault="009D5945" w:rsidP="009D5945">
      <w:pPr>
        <w:pStyle w:val="ListParagraph"/>
        <w:numPr>
          <w:ilvl w:val="0"/>
          <w:numId w:val="8"/>
        </w:numPr>
      </w:pPr>
      <w:r>
        <w:t>The user will be taken back to the home table.</w:t>
      </w:r>
    </w:p>
    <w:p w14:paraId="15968821" w14:textId="20C6895D" w:rsidR="009D5945" w:rsidRDefault="009D5945" w:rsidP="009D5945">
      <w:pPr>
        <w:jc w:val="center"/>
      </w:pPr>
      <w:r>
        <w:t>Add Server</w:t>
      </w:r>
    </w:p>
    <w:p w14:paraId="722CD3C5" w14:textId="567DC70C" w:rsidR="009D5945" w:rsidRDefault="009D5945" w:rsidP="009D5945">
      <w:pPr>
        <w:jc w:val="center"/>
      </w:pPr>
      <w:r>
        <w:t>Allows the Users to modify the initials of the server in each Dining Room</w:t>
      </w:r>
    </w:p>
    <w:p w14:paraId="74423782" w14:textId="25C64BE6" w:rsidR="009D5945" w:rsidRDefault="009D5945" w:rsidP="009D5945">
      <w:r>
        <w:t>Directions</w:t>
      </w:r>
    </w:p>
    <w:p w14:paraId="0134C8F7" w14:textId="47057BF1" w:rsidR="009D5945" w:rsidRDefault="009D5945" w:rsidP="009D5945">
      <w:pPr>
        <w:pStyle w:val="ListParagraph"/>
        <w:numPr>
          <w:ilvl w:val="0"/>
          <w:numId w:val="11"/>
        </w:numPr>
      </w:pPr>
      <w:r>
        <w:t>Enter 5 into the prompt.</w:t>
      </w:r>
    </w:p>
    <w:p w14:paraId="19B76A96" w14:textId="34161733" w:rsidR="009D5945" w:rsidRDefault="009D5945" w:rsidP="009D5945">
      <w:pPr>
        <w:pStyle w:val="ListParagraph"/>
        <w:numPr>
          <w:ilvl w:val="0"/>
          <w:numId w:val="11"/>
        </w:numPr>
      </w:pPr>
      <w:r>
        <w:t>The user will be greeted with a list of the three server slots and their assigned dining room.</w:t>
      </w:r>
    </w:p>
    <w:p w14:paraId="171E663C" w14:textId="050B214B" w:rsidR="009D5945" w:rsidRDefault="009D5945" w:rsidP="009D5945">
      <w:pPr>
        <w:pStyle w:val="ListParagraph"/>
        <w:numPr>
          <w:ilvl w:val="0"/>
          <w:numId w:val="11"/>
        </w:numPr>
      </w:pPr>
      <w:r>
        <w:lastRenderedPageBreak/>
        <w:t>Enter the number associated with the slot.</w:t>
      </w:r>
    </w:p>
    <w:p w14:paraId="4B398D10" w14:textId="1708FECF" w:rsidR="009D5945" w:rsidRDefault="009D5945" w:rsidP="009D5945">
      <w:pPr>
        <w:pStyle w:val="ListParagraph"/>
        <w:numPr>
          <w:ilvl w:val="0"/>
          <w:numId w:val="11"/>
        </w:numPr>
      </w:pPr>
      <w:r>
        <w:t>The User will then be prompted to change the initials of the server,</w:t>
      </w:r>
    </w:p>
    <w:p w14:paraId="799366C7" w14:textId="7D072CE7" w:rsidR="009D5945" w:rsidRDefault="009D5945" w:rsidP="009D5945">
      <w:pPr>
        <w:pStyle w:val="ListParagraph"/>
        <w:numPr>
          <w:ilvl w:val="1"/>
          <w:numId w:val="11"/>
        </w:numPr>
      </w:pPr>
      <w:r>
        <w:t>Must be 3 letters.</w:t>
      </w:r>
    </w:p>
    <w:p w14:paraId="7AFE43C2" w14:textId="15CB2FB9" w:rsidR="009D5945" w:rsidRDefault="009D5945" w:rsidP="009D5945">
      <w:pPr>
        <w:pStyle w:val="ListParagraph"/>
        <w:numPr>
          <w:ilvl w:val="0"/>
          <w:numId w:val="11"/>
        </w:numPr>
      </w:pPr>
      <w:r>
        <w:t>Once enter the user will be taken back to the home table.</w:t>
      </w:r>
    </w:p>
    <w:p w14:paraId="613C2DD0" w14:textId="01A73730" w:rsidR="009D5945" w:rsidRDefault="009D5945" w:rsidP="009D5945">
      <w:pPr>
        <w:jc w:val="center"/>
      </w:pPr>
      <w:r>
        <w:t>Exit Program</w:t>
      </w:r>
    </w:p>
    <w:p w14:paraId="2CFED301" w14:textId="1DF7A7B9" w:rsidR="009D5945" w:rsidRDefault="009D5945" w:rsidP="009D5945">
      <w:pPr>
        <w:jc w:val="center"/>
      </w:pPr>
      <w:r>
        <w:t>Allows the user to end the program.</w:t>
      </w:r>
    </w:p>
    <w:p w14:paraId="447A3638" w14:textId="367BC9C2" w:rsidR="009D5945" w:rsidRDefault="009D5945" w:rsidP="009D5945">
      <w:r>
        <w:t>Directions</w:t>
      </w:r>
    </w:p>
    <w:p w14:paraId="54D1B802" w14:textId="3B09FEF4" w:rsidR="009D5945" w:rsidRDefault="009D5945" w:rsidP="009D5945">
      <w:pPr>
        <w:pStyle w:val="ListParagraph"/>
        <w:numPr>
          <w:ilvl w:val="0"/>
          <w:numId w:val="9"/>
        </w:numPr>
      </w:pPr>
      <w:r>
        <w:t>Enter 7 into the prompt.</w:t>
      </w:r>
    </w:p>
    <w:p w14:paraId="10948031" w14:textId="52252BFA" w:rsidR="009D5945" w:rsidRDefault="009D5945" w:rsidP="009D5945">
      <w:pPr>
        <w:pStyle w:val="ListParagraph"/>
        <w:numPr>
          <w:ilvl w:val="0"/>
          <w:numId w:val="9"/>
        </w:numPr>
      </w:pPr>
      <w:r>
        <w:t>Upon enter the user will exit from the program and the home table will be cleared off the screen.</w:t>
      </w:r>
    </w:p>
    <w:sectPr w:rsidR="009D59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27342"/>
    <w:multiLevelType w:val="hybridMultilevel"/>
    <w:tmpl w:val="7772DB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15E5C"/>
    <w:multiLevelType w:val="hybridMultilevel"/>
    <w:tmpl w:val="E27AE3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791192"/>
    <w:multiLevelType w:val="hybridMultilevel"/>
    <w:tmpl w:val="211EC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B92606"/>
    <w:multiLevelType w:val="hybridMultilevel"/>
    <w:tmpl w:val="B46407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AA4C23"/>
    <w:multiLevelType w:val="hybridMultilevel"/>
    <w:tmpl w:val="5FEEB066"/>
    <w:lvl w:ilvl="0" w:tplc="6BF617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E86FCE"/>
    <w:multiLevelType w:val="hybridMultilevel"/>
    <w:tmpl w:val="B00EA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1364CB"/>
    <w:multiLevelType w:val="hybridMultilevel"/>
    <w:tmpl w:val="44B8A9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2E1967"/>
    <w:multiLevelType w:val="hybridMultilevel"/>
    <w:tmpl w:val="BE2E6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086D90"/>
    <w:multiLevelType w:val="hybridMultilevel"/>
    <w:tmpl w:val="874AB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AE459B1"/>
    <w:multiLevelType w:val="hybridMultilevel"/>
    <w:tmpl w:val="22BC0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585E33"/>
    <w:multiLevelType w:val="hybridMultilevel"/>
    <w:tmpl w:val="B3BE2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933687">
    <w:abstractNumId w:val="4"/>
  </w:num>
  <w:num w:numId="2" w16cid:durableId="1861895724">
    <w:abstractNumId w:val="8"/>
  </w:num>
  <w:num w:numId="3" w16cid:durableId="1703944446">
    <w:abstractNumId w:val="3"/>
  </w:num>
  <w:num w:numId="4" w16cid:durableId="2002542783">
    <w:abstractNumId w:val="10"/>
  </w:num>
  <w:num w:numId="5" w16cid:durableId="1095975465">
    <w:abstractNumId w:val="7"/>
  </w:num>
  <w:num w:numId="6" w16cid:durableId="602149852">
    <w:abstractNumId w:val="9"/>
  </w:num>
  <w:num w:numId="7" w16cid:durableId="1129740403">
    <w:abstractNumId w:val="6"/>
  </w:num>
  <w:num w:numId="8" w16cid:durableId="1144473383">
    <w:abstractNumId w:val="1"/>
  </w:num>
  <w:num w:numId="9" w16cid:durableId="605112741">
    <w:abstractNumId w:val="2"/>
  </w:num>
  <w:num w:numId="10" w16cid:durableId="343098444">
    <w:abstractNumId w:val="5"/>
  </w:num>
  <w:num w:numId="11" w16cid:durableId="55473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yMTe3MDQ3NzcxszBT0lEKTi0uzszPAykwrAUAg6cTYSwAAAA="/>
  </w:docVars>
  <w:rsids>
    <w:rsidRoot w:val="009D5945"/>
    <w:rsid w:val="009D5945"/>
    <w:rsid w:val="00F23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23AA0"/>
  <w15:chartTrackingRefBased/>
  <w15:docId w15:val="{812EC434-0903-4AFB-A18D-938AF2BAF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59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514</Words>
  <Characters>2932</Characters>
  <Application>Microsoft Office Word</Application>
  <DocSecurity>0</DocSecurity>
  <Lines>24</Lines>
  <Paragraphs>6</Paragraphs>
  <ScaleCrop>false</ScaleCrop>
  <Company/>
  <LinksUpToDate>false</LinksUpToDate>
  <CharactersWithSpaces>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h Everett</dc:creator>
  <cp:keywords/>
  <dc:description/>
  <cp:lastModifiedBy>Seth Everett</cp:lastModifiedBy>
  <cp:revision>1</cp:revision>
  <dcterms:created xsi:type="dcterms:W3CDTF">2023-05-11T03:03:00Z</dcterms:created>
  <dcterms:modified xsi:type="dcterms:W3CDTF">2023-05-11T04:20:00Z</dcterms:modified>
</cp:coreProperties>
</file>